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16" w14:textId="77777777" w:rsidR="002B6A23" w:rsidRDefault="00000000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Zorunlu Staj Raporu</w:t>
      </w:r>
    </w:p>
    <w:p w14:paraId="00000017" w14:textId="4F292DF6" w:rsidR="002B6A23" w:rsidRDefault="00000000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Bu kısım öğrenci tarafından bilgisayar ortamında detaylı biçimde doldurulacaktır. Bu raporun çıktısı, güz dönemi başında staj koordinatör</w:t>
      </w:r>
      <w:r w:rsidR="0083659A">
        <w:rPr>
          <w:rFonts w:ascii="Times New Roman" w:eastAsia="Times New Roman" w:hAnsi="Times New Roman" w:cs="Times New Roman"/>
          <w:b/>
          <w:i/>
          <w:sz w:val="24"/>
          <w:szCs w:val="24"/>
        </w:rPr>
        <w:t>leri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ne teslim edilecektir.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)</w:t>
      </w:r>
    </w:p>
    <w:p w14:paraId="00000018" w14:textId="77777777" w:rsidR="002B6A23" w:rsidRDefault="002B6A23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19" w14:textId="77777777" w:rsidR="002B6A23" w:rsidRDefault="00000000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Öğrenci Adı-Soyadı:</w:t>
      </w:r>
    </w:p>
    <w:p w14:paraId="0000001A" w14:textId="77777777" w:rsidR="002B6A23" w:rsidRDefault="00000000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Öğrenci Numarası:</w:t>
      </w:r>
    </w:p>
    <w:p w14:paraId="0000001B" w14:textId="77777777" w:rsidR="002B6A23" w:rsidRDefault="00000000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taj Yapılan Tarih Aralığı:</w:t>
      </w:r>
    </w:p>
    <w:p w14:paraId="0000001C" w14:textId="77777777" w:rsidR="002B6A23" w:rsidRDefault="00000000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taj Yapılan Yer:</w:t>
      </w:r>
    </w:p>
    <w:p w14:paraId="0000001D" w14:textId="77777777" w:rsidR="002B6A23" w:rsidRDefault="002B6A23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1E" w14:textId="77777777" w:rsidR="002B6A23" w:rsidRDefault="00000000">
      <w:pPr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taj Yapılan Yerin Tanıtımı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Staj yaptığınız kurumu tanıtın. Kurumun amacı, kurumda çalışan personellerin özellikleri, kurumun işleyişi hakkında bilgi verin.)</w:t>
      </w:r>
    </w:p>
    <w:p w14:paraId="00000020" w14:textId="77777777" w:rsidR="002B6A23" w:rsidRDefault="002B6A23" w:rsidP="0083659A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22" w14:textId="6FD6E1F4" w:rsidR="002B6A23" w:rsidRPr="0083659A" w:rsidRDefault="00000000" w:rsidP="0083659A">
      <w:pPr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Staj Yapılan Kurumda Çalışan Psikoloğun Görevleri </w:t>
      </w:r>
      <w:r>
        <w:rPr>
          <w:rFonts w:ascii="Times New Roman" w:eastAsia="Times New Roman" w:hAnsi="Times New Roman" w:cs="Times New Roman"/>
          <w:sz w:val="24"/>
          <w:szCs w:val="24"/>
        </w:rPr>
        <w:t>(Kurumda çalışan psikolog ya da psikologların tanımlı görevleri ve uygulamada neler yaptıklarını, örneklerle birlikte belirtin.)</w:t>
      </w:r>
    </w:p>
    <w:p w14:paraId="00000023" w14:textId="77777777" w:rsidR="002B6A23" w:rsidRDefault="002B6A23">
      <w:pPr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00000024" w14:textId="77777777" w:rsidR="002B6A23" w:rsidRDefault="00000000">
      <w:pPr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Bir Psikoloji Öğrencisi ve Psikolog Adayı Olarak Kazanımlarınız</w:t>
      </w:r>
    </w:p>
    <w:p w14:paraId="00000025" w14:textId="77777777" w:rsidR="002B6A23" w:rsidRDefault="00000000">
      <w:pPr>
        <w:numPr>
          <w:ilvl w:val="1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aj Boyunca Kazanımlarınız Nelerdir?</w:t>
      </w:r>
    </w:p>
    <w:p w14:paraId="00000026" w14:textId="77777777" w:rsidR="002B6A23" w:rsidRDefault="002B6A23">
      <w:pPr>
        <w:spacing w:line="36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</w:p>
    <w:p w14:paraId="00000027" w14:textId="77777777" w:rsidR="002B6A23" w:rsidRDefault="00000000">
      <w:pPr>
        <w:numPr>
          <w:ilvl w:val="1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ajınızı akademik ve mesleki anlamda nasıl değerlendirirsiniz? (Örneğin, lisansta öğrendiklerinizi uygulama alanı buldunuz mu? Bu alanı bulduysanız bilgiyi nasıl kullandınız?)</w:t>
      </w:r>
    </w:p>
    <w:p w14:paraId="00000028" w14:textId="77777777" w:rsidR="002B6A23" w:rsidRDefault="002B6A23">
      <w:pPr>
        <w:spacing w:line="36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</w:p>
    <w:p w14:paraId="00000029" w14:textId="77777777" w:rsidR="002B6A23" w:rsidRDefault="00000000">
      <w:pPr>
        <w:numPr>
          <w:ilvl w:val="1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aj deneyiminiz, kariyerinizle ilgili ne düşündürdü? (Stajda edindiğiniz deneyim ile gelecek kariyerinizle ilgili nasıl bir yorum yaparsınız?)</w:t>
      </w:r>
    </w:p>
    <w:p w14:paraId="0000002A" w14:textId="77777777" w:rsidR="002B6A23" w:rsidRDefault="002B6A23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2B" w14:textId="77777777" w:rsidR="002B6A23" w:rsidRDefault="002B6A23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2C" w14:textId="77777777" w:rsidR="002B6A23" w:rsidRDefault="002B6A23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2D" w14:textId="77777777" w:rsidR="002B6A23" w:rsidRDefault="002B6A23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2E" w14:textId="77777777" w:rsidR="002B6A23" w:rsidRDefault="002B6A23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2F" w14:textId="77777777" w:rsidR="002B6A23" w:rsidRDefault="002B6A23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845C188" w14:textId="77777777" w:rsidR="0083659A" w:rsidRDefault="0083659A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E860496" w14:textId="77777777" w:rsidR="0083659A" w:rsidRDefault="0083659A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30" w14:textId="77777777" w:rsidR="002B6A23" w:rsidRDefault="002B6A23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31" w14:textId="77777777" w:rsidR="002B6A23" w:rsidRDefault="00000000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Zorunlu Staj Raporu</w:t>
      </w:r>
    </w:p>
    <w:p w14:paraId="00000032" w14:textId="211DE6FA" w:rsidR="002B6A23" w:rsidRDefault="00000000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Bu kısım öğrencinin kurumdaki staj danışmanı tarafından elde ya da bilgisayar ortamında doldurulacaktır. Bilgisayar ortamında doldurulması halinde belgeyi </w:t>
      </w:r>
      <w:hyperlink r:id="rId7">
        <w:r w:rsidR="002B6A23">
          <w:rPr>
            <w:rFonts w:ascii="Times New Roman" w:eastAsia="Times New Roman" w:hAnsi="Times New Roman" w:cs="Times New Roman"/>
            <w:b/>
            <w:i/>
            <w:color w:val="1155CC"/>
            <w:sz w:val="24"/>
            <w:szCs w:val="24"/>
            <w:u w:val="single"/>
          </w:rPr>
          <w:t>onur.can.cabuk@ege.edu.tr</w:t>
        </w:r>
      </w:hyperlink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r w:rsidR="003D2122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veya </w:t>
      </w:r>
      <w:hyperlink r:id="rId8" w:history="1">
        <w:r w:rsidR="003D2122" w:rsidRPr="003D2122">
          <w:rPr>
            <w:rStyle w:val="Hyperlink"/>
            <w:rFonts w:ascii="Times New Roman" w:eastAsia="Times New Roman" w:hAnsi="Times New Roman" w:cs="Times New Roman"/>
            <w:b/>
            <w:i/>
            <w:sz w:val="24"/>
            <w:szCs w:val="24"/>
          </w:rPr>
          <w:t>guler.beril.kumpasoglu@ege.edu.tr</w:t>
        </w:r>
      </w:hyperlink>
      <w:r w:rsidR="003D2122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adresine göndermeniz gerekmektedir. Öğrencimizin gelişimine yaptığınız katkıdan dolayı teşekkür ederiz.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)</w:t>
      </w:r>
    </w:p>
    <w:p w14:paraId="00000033" w14:textId="77777777" w:rsidR="002B6A23" w:rsidRDefault="002B6A23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34" w14:textId="77777777" w:rsidR="002B6A23" w:rsidRDefault="00000000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Öğrenci Adı Soyadı:</w:t>
      </w:r>
    </w:p>
    <w:p w14:paraId="00000035" w14:textId="77777777" w:rsidR="002B6A23" w:rsidRDefault="00000000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şağıdaki soruları 1-10 (1: Hiç bir zaman, 10: Her zaman) arasında yanıtlayabilir, isteğe bağlı olarak yorum ekleyebilirsiniz. </w:t>
      </w:r>
    </w:p>
    <w:p w14:paraId="00000036" w14:textId="77777777" w:rsidR="002B6A23" w:rsidRDefault="00000000">
      <w:pPr>
        <w:numPr>
          <w:ilvl w:val="0"/>
          <w:numId w:val="3"/>
        </w:num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Öğrenci staj süresince kuruma düzenli/zamanında geldi mi?</w:t>
      </w:r>
    </w:p>
    <w:p w14:paraId="00000037" w14:textId="77777777" w:rsidR="002B6A23" w:rsidRDefault="002B6A23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38" w14:textId="77777777" w:rsidR="002B6A23" w:rsidRDefault="00000000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1–—---2-–—--3-—---4-—---5-—---6-—---7-—---8—----9—----10</w:t>
      </w:r>
    </w:p>
    <w:p w14:paraId="00000039" w14:textId="77777777" w:rsidR="002B6A23" w:rsidRDefault="00000000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Yorum:</w:t>
      </w:r>
    </w:p>
    <w:p w14:paraId="0000003A" w14:textId="77777777" w:rsidR="002B6A23" w:rsidRDefault="002B6A23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3B" w14:textId="77777777" w:rsidR="002B6A23" w:rsidRDefault="00000000">
      <w:pPr>
        <w:numPr>
          <w:ilvl w:val="0"/>
          <w:numId w:val="3"/>
        </w:num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Öğrenci kurumda kendisinden bekleneni yerine getirdi mi?</w:t>
      </w:r>
    </w:p>
    <w:p w14:paraId="0000003C" w14:textId="77777777" w:rsidR="002B6A23" w:rsidRDefault="002B6A23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3D" w14:textId="77777777" w:rsidR="002B6A23" w:rsidRDefault="00000000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1–—---2-–—--3-—---4-—---5-—---6-—---7-—---8—----9—----10</w:t>
      </w:r>
    </w:p>
    <w:p w14:paraId="0000003E" w14:textId="77777777" w:rsidR="002B6A23" w:rsidRDefault="00000000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Yorum:</w:t>
      </w:r>
    </w:p>
    <w:p w14:paraId="0000003F" w14:textId="77777777" w:rsidR="002B6A23" w:rsidRDefault="002B6A23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40" w14:textId="77777777" w:rsidR="002B6A23" w:rsidRDefault="00000000">
      <w:pPr>
        <w:numPr>
          <w:ilvl w:val="0"/>
          <w:numId w:val="3"/>
        </w:num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Öğrenci kurumun kural ve işleyişine uygun davrandı mı?</w:t>
      </w:r>
    </w:p>
    <w:p w14:paraId="00000041" w14:textId="77777777" w:rsidR="002B6A23" w:rsidRDefault="002B6A23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42" w14:textId="77777777" w:rsidR="002B6A23" w:rsidRDefault="00000000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1–—---2-–—--3-—---4-—---5-—---6-—---7-—---8—----9—----10</w:t>
      </w:r>
    </w:p>
    <w:p w14:paraId="00000043" w14:textId="77777777" w:rsidR="002B6A23" w:rsidRDefault="00000000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Yorum:</w:t>
      </w:r>
    </w:p>
    <w:p w14:paraId="00000044" w14:textId="77777777" w:rsidR="002B6A23" w:rsidRDefault="002B6A23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45" w14:textId="77777777" w:rsidR="002B6A23" w:rsidRDefault="00000000">
      <w:pPr>
        <w:numPr>
          <w:ilvl w:val="0"/>
          <w:numId w:val="3"/>
        </w:num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Öğrenci, bir psikoloğun sahip olması beklenen temel konularda (etik duruş, gizliliğin korunması vb.) beklentiyi karşıladı mı?</w:t>
      </w:r>
    </w:p>
    <w:p w14:paraId="00000046" w14:textId="77777777" w:rsidR="002B6A23" w:rsidRDefault="002B6A23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47" w14:textId="77777777" w:rsidR="002B6A23" w:rsidRDefault="00000000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1–—---2-–—--3-—---4-—---5-—---6-—---7-—---8—----9—----10</w:t>
      </w:r>
    </w:p>
    <w:p w14:paraId="00000048" w14:textId="77777777" w:rsidR="002B6A23" w:rsidRDefault="00000000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Yorum:</w:t>
      </w:r>
    </w:p>
    <w:p w14:paraId="00000049" w14:textId="77777777" w:rsidR="002B6A23" w:rsidRDefault="002B6A23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4A" w14:textId="77777777" w:rsidR="002B6A23" w:rsidRDefault="00000000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Danışmanın Adı Soyadı:</w:t>
      </w:r>
    </w:p>
    <w:p w14:paraId="0000004B" w14:textId="77777777" w:rsidR="002B6A23" w:rsidRDefault="002B6A23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4C" w14:textId="77777777" w:rsidR="002B6A23" w:rsidRDefault="00000000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İmzası:</w:t>
      </w:r>
    </w:p>
    <w:sectPr w:rsidR="002B6A23">
      <w:headerReference w:type="default" r:id="rId9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FD9438" w14:textId="77777777" w:rsidR="009131B0" w:rsidRDefault="009131B0">
      <w:pPr>
        <w:spacing w:line="240" w:lineRule="auto"/>
      </w:pPr>
      <w:r>
        <w:separator/>
      </w:r>
    </w:p>
  </w:endnote>
  <w:endnote w:type="continuationSeparator" w:id="0">
    <w:p w14:paraId="621A79B8" w14:textId="77777777" w:rsidR="009131B0" w:rsidRDefault="009131B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467025" w14:textId="77777777" w:rsidR="009131B0" w:rsidRDefault="009131B0">
      <w:pPr>
        <w:spacing w:line="240" w:lineRule="auto"/>
      </w:pPr>
      <w:r>
        <w:separator/>
      </w:r>
    </w:p>
  </w:footnote>
  <w:footnote w:type="continuationSeparator" w:id="0">
    <w:p w14:paraId="536E898F" w14:textId="77777777" w:rsidR="009131B0" w:rsidRDefault="009131B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4D" w14:textId="77777777" w:rsidR="002B6A23" w:rsidRDefault="00000000">
    <w:pPr>
      <w:spacing w:line="360" w:lineRule="auto"/>
      <w:jc w:val="center"/>
      <w:rPr>
        <w:rFonts w:ascii="Times New Roman" w:eastAsia="Times New Roman" w:hAnsi="Times New Roman" w:cs="Times New Roman"/>
        <w:b/>
        <w:sz w:val="24"/>
        <w:szCs w:val="24"/>
      </w:rPr>
    </w:pPr>
    <w:r>
      <w:rPr>
        <w:rFonts w:ascii="Times New Roman" w:eastAsia="Times New Roman" w:hAnsi="Times New Roman" w:cs="Times New Roman"/>
        <w:b/>
        <w:sz w:val="24"/>
        <w:szCs w:val="24"/>
      </w:rPr>
      <w:t>Ege Üniversitesi, Edebiyat Fakültesi, Psikoloji Bölümü</w:t>
    </w:r>
  </w:p>
  <w:p w14:paraId="0000004E" w14:textId="77777777" w:rsidR="002B6A23" w:rsidRDefault="002B6A2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37071"/>
    <w:multiLevelType w:val="multilevel"/>
    <w:tmpl w:val="D66EF7A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8FB72CA"/>
    <w:multiLevelType w:val="multilevel"/>
    <w:tmpl w:val="DB20ECDA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3EA4971"/>
    <w:multiLevelType w:val="multilevel"/>
    <w:tmpl w:val="64E88D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96116468">
    <w:abstractNumId w:val="1"/>
  </w:num>
  <w:num w:numId="2" w16cid:durableId="1155075326">
    <w:abstractNumId w:val="0"/>
  </w:num>
  <w:num w:numId="3" w16cid:durableId="196210699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2MbAwMDYwNbG0NDBV0lEKTi0uzszPAykwrgUAeHk2LiwAAAA="/>
  </w:docVars>
  <w:rsids>
    <w:rsidRoot w:val="002B6A23"/>
    <w:rsid w:val="001B7E9B"/>
    <w:rsid w:val="002716F3"/>
    <w:rsid w:val="0027582F"/>
    <w:rsid w:val="002B6A23"/>
    <w:rsid w:val="00340FAF"/>
    <w:rsid w:val="003D2122"/>
    <w:rsid w:val="004B4C1E"/>
    <w:rsid w:val="005F191F"/>
    <w:rsid w:val="0083659A"/>
    <w:rsid w:val="009131B0"/>
    <w:rsid w:val="00BA09B2"/>
    <w:rsid w:val="00C50134"/>
    <w:rsid w:val="00D432D0"/>
    <w:rsid w:val="00F73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D74C99"/>
  <w15:docId w15:val="{FAD0F9C7-5D12-4554-9D59-197B3ED99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tr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2716F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16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uler.beril.kumpasoglu@ege.edu.tr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onur.can.cabuk@ege.edu.t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334</Words>
  <Characters>190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eril Kumpasoglu</cp:lastModifiedBy>
  <cp:revision>7</cp:revision>
  <dcterms:created xsi:type="dcterms:W3CDTF">2026-03-07T07:06:00Z</dcterms:created>
  <dcterms:modified xsi:type="dcterms:W3CDTF">2026-03-07T07:40:00Z</dcterms:modified>
</cp:coreProperties>
</file>